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9a4266</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7"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9a426684fb8ccdb3db560a699056ddfe851529e"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9a426684fb8ccdb3db560a699056ddfe851529e/"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9a426684fb8ccdb3db560a699056ddfe851529e"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9a426684fb8ccdb3db560a699056ddfe851529e/"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35:48Z</dcterms:created>
  <dcterms:modified xsi:type="dcterms:W3CDTF">2021-10-13T14: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